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Modelo bayesiano - Run 220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0"/>
        </w:rPr>
        <w:t xml:space="preserve">Matriz IIV diagonal, error proporciona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f. Int. (95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inimu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L (L/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9, 5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 (L/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4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8, 6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1 (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6, 2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2 (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0, 3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ta CL ~ CLC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.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0, 0.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mega CL (CV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.7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3%, 24.9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.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.8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6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mega V1 (CV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8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.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0%, 26.8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.2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mega Q (CV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9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.4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.4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50%, 127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7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,510.0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mega V2 (CV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9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8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.7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69%, 39.9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8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9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1.0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1%, 2.7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1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3T19:19:58Z</dcterms:created>
  <dcterms:modified xsi:type="dcterms:W3CDTF">2022-10-23T19:1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